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71EB" w:rsidRPr="00DA5292" w:rsidRDefault="00C8066B" w:rsidP="00E41E05">
      <w:pPr>
        <w:rPr>
          <w:b/>
          <w:color w:val="002060"/>
        </w:rPr>
      </w:pPr>
      <w:r>
        <w:rPr>
          <w:b/>
          <w:color w:val="002060"/>
        </w:rPr>
        <w:t>Khóa</w:t>
      </w:r>
      <w:r w:rsidR="00FE71EB" w:rsidRPr="00DA5292">
        <w:rPr>
          <w:b/>
          <w:color w:val="002060"/>
        </w:rPr>
        <w:t xml:space="preserve"> Học </w:t>
      </w:r>
    </w:p>
    <w:p w:rsidR="00FE71EB" w:rsidRPr="00323F53" w:rsidRDefault="00FE71EB" w:rsidP="00323F53">
      <w:pPr>
        <w:ind w:right="-360"/>
        <w:rPr>
          <w:b/>
          <w:color w:val="002060"/>
          <w:sz w:val="44"/>
        </w:rPr>
      </w:pPr>
      <w:bookmarkStart w:id="0" w:name="_Hlk49243399"/>
      <w:r w:rsidRPr="00323F53">
        <w:rPr>
          <w:b/>
          <w:color w:val="002060"/>
          <w:sz w:val="44"/>
        </w:rPr>
        <w:t xml:space="preserve">Artificial Intelligence for </w:t>
      </w:r>
      <w:r w:rsidR="001916E5" w:rsidRPr="00323F53">
        <w:rPr>
          <w:b/>
          <w:color w:val="002060"/>
          <w:sz w:val="44"/>
        </w:rPr>
        <w:t>Financial Data Analytics</w:t>
      </w:r>
      <w:bookmarkEnd w:id="0"/>
    </w:p>
    <w:p w:rsidR="00FE71EB" w:rsidRPr="00DA5292" w:rsidRDefault="00276895" w:rsidP="00276895">
      <w:pPr>
        <w:pBdr>
          <w:bottom w:val="single" w:sz="4" w:space="1" w:color="auto"/>
        </w:pBdr>
        <w:jc w:val="right"/>
        <w:rPr>
          <w:b/>
          <w:color w:val="002060"/>
        </w:rPr>
      </w:pPr>
      <w:r>
        <w:rPr>
          <w:b/>
          <w:color w:val="002060"/>
        </w:rPr>
        <w:t>For HUFLIT University</w:t>
      </w:r>
    </w:p>
    <w:p w:rsidR="00FE71EB" w:rsidRPr="00DA5292" w:rsidRDefault="00276895" w:rsidP="00276895">
      <w:pPr>
        <w:pStyle w:val="Heading1"/>
      </w:pPr>
      <w:r>
        <w:t>Nội dung chi tiết</w:t>
      </w:r>
    </w:p>
    <w:tbl>
      <w:tblPr>
        <w:tblStyle w:val="GridTable4-Accent21"/>
        <w:tblW w:w="5000" w:type="pct"/>
        <w:tblLook w:val="04A0" w:firstRow="1" w:lastRow="0" w:firstColumn="1" w:lastColumn="0" w:noHBand="0" w:noVBand="1"/>
      </w:tblPr>
      <w:tblGrid>
        <w:gridCol w:w="984"/>
        <w:gridCol w:w="8366"/>
      </w:tblGrid>
      <w:tr w:rsidR="00DA5292" w:rsidRPr="00DA5292" w:rsidTr="003007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spacing w:before="120" w:after="120" w:line="259" w:lineRule="auto"/>
              <w:rPr>
                <w:color w:val="002060"/>
              </w:rPr>
            </w:pPr>
            <w:r w:rsidRPr="00DA5292">
              <w:rPr>
                <w:color w:val="002060"/>
              </w:rPr>
              <w:t>Buổi</w:t>
            </w:r>
          </w:p>
        </w:tc>
        <w:tc>
          <w:tcPr>
            <w:tcW w:w="4474" w:type="pct"/>
          </w:tcPr>
          <w:p w:rsidR="00FE71EB" w:rsidRPr="00DA5292" w:rsidRDefault="00FE71EB" w:rsidP="005E22B5">
            <w:pPr>
              <w:spacing w:before="120" w:after="12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DA5292">
              <w:rPr>
                <w:color w:val="002060"/>
              </w:rPr>
              <w:t>Nội dung bài giảng</w:t>
            </w:r>
          </w:p>
        </w:tc>
      </w:tr>
      <w:tr w:rsidR="00DA5292" w:rsidRPr="00DA5292" w:rsidTr="0030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FE71EB" w:rsidRPr="00DA5292" w:rsidRDefault="001E2620" w:rsidP="005E22B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Artificial Intelligence, Machine Learning &amp; Deep Learning.</w:t>
            </w:r>
            <w:r>
              <w:rPr>
                <w:color w:val="002060"/>
              </w:rPr>
              <w:br/>
            </w:r>
            <w:r w:rsidR="002B5E40">
              <w:rPr>
                <w:color w:val="002060"/>
              </w:rPr>
              <w:t>Triển vọng</w:t>
            </w:r>
            <w:r w:rsidR="009B0672">
              <w:rPr>
                <w:color w:val="002060"/>
              </w:rPr>
              <w:t xml:space="preserve"> của</w:t>
            </w:r>
            <w:r w:rsidR="00696C9A">
              <w:rPr>
                <w:color w:val="002060"/>
              </w:rPr>
              <w:t xml:space="preserve"> </w:t>
            </w:r>
            <w:r w:rsidR="002F167B">
              <w:rPr>
                <w:color w:val="002060"/>
              </w:rPr>
              <w:t>Artificial Intelligence trong Tài Chính – Kế Toán.</w:t>
            </w:r>
            <w:r>
              <w:rPr>
                <w:color w:val="002060"/>
              </w:rPr>
              <w:br/>
              <w:t xml:space="preserve">Ngôn ngữ lập trình </w:t>
            </w:r>
            <w:r w:rsidR="00FE71EB" w:rsidRPr="00DA5292">
              <w:rPr>
                <w:color w:val="002060"/>
              </w:rPr>
              <w:t xml:space="preserve">Python </w:t>
            </w:r>
            <w:r w:rsidR="002F167B">
              <w:rPr>
                <w:color w:val="002060"/>
              </w:rPr>
              <w:t>căn bản.</w:t>
            </w:r>
          </w:p>
        </w:tc>
      </w:tr>
      <w:tr w:rsidR="00DA5292" w:rsidRPr="00DA5292" w:rsidTr="0030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FE71EB" w:rsidRPr="00DA5292" w:rsidRDefault="009B0672" w:rsidP="005E22B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Phân tích và b</w:t>
            </w:r>
            <w:r w:rsidRPr="00DA5292">
              <w:rPr>
                <w:color w:val="002060"/>
              </w:rPr>
              <w:t>iểu diễn trực quan dữ liệu bằng Python</w:t>
            </w:r>
            <w:r>
              <w:rPr>
                <w:color w:val="002060"/>
              </w:rPr>
              <w:t>.</w:t>
            </w:r>
          </w:p>
        </w:tc>
      </w:tr>
      <w:tr w:rsidR="00DA5292" w:rsidRPr="00DA5292" w:rsidTr="0030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9B0672" w:rsidRPr="00DA5292" w:rsidRDefault="009B0672" w:rsidP="005E22B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Mô hình dữ liệu CUBE trong phân tích tài chính.</w:t>
            </w:r>
            <w:r>
              <w:rPr>
                <w:color w:val="002060"/>
              </w:rPr>
              <w:br/>
              <w:t>T</w:t>
            </w:r>
            <w:r w:rsidRPr="00DA5292">
              <w:rPr>
                <w:color w:val="002060"/>
              </w:rPr>
              <w:t xml:space="preserve">ổ chức </w:t>
            </w:r>
            <w:r>
              <w:rPr>
                <w:color w:val="002060"/>
              </w:rPr>
              <w:t xml:space="preserve">mô hình </w:t>
            </w:r>
            <w:r w:rsidRPr="00DA5292">
              <w:rPr>
                <w:color w:val="002060"/>
              </w:rPr>
              <w:t xml:space="preserve">dữ liệu </w:t>
            </w:r>
            <w:r>
              <w:rPr>
                <w:color w:val="002060"/>
              </w:rPr>
              <w:t>CUBE bằ</w:t>
            </w:r>
            <w:r w:rsidR="0057743F">
              <w:rPr>
                <w:color w:val="002060"/>
              </w:rPr>
              <w:t xml:space="preserve">ng Python </w:t>
            </w:r>
            <w:r w:rsidR="005E22B5">
              <w:rPr>
                <w:color w:val="002060"/>
              </w:rPr>
              <w:t>từ</w:t>
            </w:r>
            <w:r w:rsidR="0057743F">
              <w:rPr>
                <w:color w:val="002060"/>
              </w:rPr>
              <w:t xml:space="preserve"> dữ liệu báo cáo tài chính của các công ty hiện có trên Internet.</w:t>
            </w:r>
          </w:p>
        </w:tc>
      </w:tr>
      <w:tr w:rsidR="00DA5292" w:rsidRPr="00DA5292" w:rsidTr="0030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276895" w:rsidRDefault="00276895" w:rsidP="0027689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Phân loại dữ liệu (Data Classification)</w:t>
            </w:r>
          </w:p>
          <w:p w:rsidR="00FE71EB" w:rsidRPr="00DA5292" w:rsidRDefault="00276895" w:rsidP="005E22B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367263">
              <w:rPr>
                <w:color w:val="002060"/>
              </w:rPr>
              <w:t xml:space="preserve">Áp dụng </w:t>
            </w:r>
            <w:r>
              <w:rPr>
                <w:color w:val="002060"/>
              </w:rPr>
              <w:t xml:space="preserve">mô hình phân loại dữ liệu </w:t>
            </w:r>
            <w:r w:rsidRPr="00367263">
              <w:rPr>
                <w:color w:val="002060"/>
              </w:rPr>
              <w:t>vào bài toán phân tích báo cáo tài chính bằng Python và Weka.</w:t>
            </w:r>
          </w:p>
        </w:tc>
      </w:tr>
      <w:tr w:rsidR="00DA5292" w:rsidRPr="00DA5292" w:rsidTr="0030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FE71EB" w:rsidRPr="00DA5292" w:rsidRDefault="00FE71EB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276895" w:rsidRDefault="00276895" w:rsidP="0027689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Simple Neural Networks và Multilayer Neural Networks.</w:t>
            </w:r>
          </w:p>
          <w:p w:rsidR="00276895" w:rsidRDefault="00276895" w:rsidP="00276895">
            <w:pPr>
              <w:spacing w:before="120" w:after="12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Xây dựng Neural Networks cho bài toán Binary Classification và Multiclass Classification và ứng dụng cho bài toán dự báo phá sản theo Altman z-score.</w:t>
            </w:r>
          </w:p>
          <w:p w:rsidR="001F7852" w:rsidRPr="00DA5292" w:rsidRDefault="00276895" w:rsidP="00276895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 xml:space="preserve">Áp dụng Neural Networks </w:t>
            </w:r>
            <w:r w:rsidRPr="00DA5292">
              <w:rPr>
                <w:color w:val="002060"/>
              </w:rPr>
              <w:t>vào bài toán phân tích báo cáo tài chính bằng Python</w:t>
            </w:r>
            <w:r>
              <w:rPr>
                <w:color w:val="002060"/>
              </w:rPr>
              <w:t xml:space="preserve"> và Weka.</w:t>
            </w:r>
          </w:p>
        </w:tc>
      </w:tr>
      <w:tr w:rsidR="009B0672" w:rsidRPr="00DA5292" w:rsidTr="0030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6" w:type="pct"/>
          </w:tcPr>
          <w:p w:rsidR="009B0672" w:rsidRPr="00DA5292" w:rsidRDefault="009B0672" w:rsidP="0030075A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color w:val="002060"/>
              </w:rPr>
            </w:pPr>
          </w:p>
        </w:tc>
        <w:tc>
          <w:tcPr>
            <w:tcW w:w="4474" w:type="pct"/>
          </w:tcPr>
          <w:p w:rsidR="00276895" w:rsidRDefault="00276895" w:rsidP="00276895">
            <w:pPr>
              <w:spacing w:before="120" w:after="12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>
              <w:rPr>
                <w:color w:val="002060"/>
              </w:rPr>
              <w:t>Phân cụm dữ liệu (Data Clustering).</w:t>
            </w:r>
          </w:p>
          <w:p w:rsidR="00276895" w:rsidRDefault="00276895" w:rsidP="00276895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2060"/>
              </w:rPr>
            </w:pPr>
            <w:r w:rsidRPr="00367263">
              <w:rPr>
                <w:color w:val="002060"/>
              </w:rPr>
              <w:lastRenderedPageBreak/>
              <w:t xml:space="preserve">Áp dụng mô hình phân </w:t>
            </w:r>
            <w:r>
              <w:rPr>
                <w:color w:val="002060"/>
              </w:rPr>
              <w:t>cụm</w:t>
            </w:r>
            <w:r w:rsidRPr="00367263">
              <w:rPr>
                <w:color w:val="002060"/>
              </w:rPr>
              <w:t xml:space="preserve"> dữ liệu vào bài toán phân tích báo cáo tài chính bằng Python và Weka.</w:t>
            </w:r>
          </w:p>
        </w:tc>
      </w:tr>
    </w:tbl>
    <w:p w:rsidR="00FE71EB" w:rsidRPr="00276895" w:rsidRDefault="00276895" w:rsidP="00276895">
      <w:pPr>
        <w:pStyle w:val="Heading1"/>
      </w:pPr>
      <w:r w:rsidRPr="00276895">
        <w:lastRenderedPageBreak/>
        <w:t>Giảng viên</w:t>
      </w:r>
    </w:p>
    <w:p w:rsidR="00276895" w:rsidRPr="00276895" w:rsidRDefault="00276895" w:rsidP="00276895">
      <w:pPr>
        <w:shd w:val="clear" w:color="auto" w:fill="FFFFFF"/>
        <w:rPr>
          <w:rFonts w:ascii="Arial" w:hAnsi="Arial" w:cs="Arial"/>
          <w:b/>
          <w:color w:val="222222"/>
          <w:sz w:val="24"/>
        </w:rPr>
      </w:pPr>
      <w:r w:rsidRPr="00276895">
        <w:rPr>
          <w:rFonts w:ascii="Arial" w:hAnsi="Arial" w:cs="Arial"/>
          <w:b/>
          <w:color w:val="222222"/>
        </w:rPr>
        <w:t>1</w:t>
      </w:r>
      <w:r w:rsidRPr="00276895">
        <w:rPr>
          <w:rFonts w:ascii="Arial" w:hAnsi="Arial" w:cs="Arial"/>
          <w:b/>
          <w:color w:val="222222"/>
        </w:rPr>
        <w:t>.PGS.TS.Đỗ Phúc</w:t>
      </w:r>
    </w:p>
    <w:p w:rsidR="00276895" w:rsidRDefault="00276895" w:rsidP="00276895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 Email: </w:t>
      </w:r>
      <w:hyperlink r:id="rId8" w:tgtFrame="_blank" w:history="1">
        <w:r>
          <w:rPr>
            <w:rStyle w:val="Hyperlink"/>
            <w:rFonts w:ascii="Arial" w:hAnsi="Arial" w:cs="Arial"/>
            <w:color w:val="1155CC"/>
          </w:rPr>
          <w:t>phucdo18@gmail.com</w:t>
        </w:r>
      </w:hyperlink>
    </w:p>
    <w:p w:rsidR="00276895" w:rsidRDefault="00276895" w:rsidP="00276895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 Phone: 090 816 9593</w:t>
      </w:r>
    </w:p>
    <w:p w:rsidR="00276895" w:rsidRDefault="00276895" w:rsidP="00276895">
      <w:pPr>
        <w:shd w:val="clear" w:color="auto" w:fill="FFFFFF"/>
        <w:rPr>
          <w:rFonts w:ascii="Arial" w:hAnsi="Arial" w:cs="Arial"/>
          <w:color w:val="222222"/>
        </w:rPr>
      </w:pPr>
    </w:p>
    <w:p w:rsidR="00276895" w:rsidRPr="00276895" w:rsidRDefault="00276895" w:rsidP="00276895">
      <w:pPr>
        <w:shd w:val="clear" w:color="auto" w:fill="FFFFFF"/>
        <w:rPr>
          <w:rFonts w:ascii="Arial" w:hAnsi="Arial" w:cs="Arial"/>
          <w:b/>
          <w:color w:val="222222"/>
        </w:rPr>
      </w:pPr>
      <w:r w:rsidRPr="00276895">
        <w:rPr>
          <w:rFonts w:ascii="Arial" w:hAnsi="Arial" w:cs="Arial"/>
          <w:b/>
          <w:color w:val="222222"/>
        </w:rPr>
        <w:t>2.NCS.Phan Hồng Trung</w:t>
      </w:r>
    </w:p>
    <w:p w:rsidR="00276895" w:rsidRDefault="00276895" w:rsidP="00276895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 Email: </w:t>
      </w:r>
      <w:hyperlink r:id="rId9" w:tgtFrame="_blank" w:history="1">
        <w:r>
          <w:rPr>
            <w:rStyle w:val="Hyperlink"/>
            <w:rFonts w:ascii="Arial" w:hAnsi="Arial" w:cs="Arial"/>
            <w:color w:val="1155CC"/>
          </w:rPr>
          <w:t>trungphansg@gmail.com</w:t>
        </w:r>
      </w:hyperlink>
    </w:p>
    <w:p w:rsidR="00276895" w:rsidRDefault="00276895" w:rsidP="00276895">
      <w:pPr>
        <w:shd w:val="clear" w:color="auto" w:fill="FFFFFF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   Phone: 091 818 7154</w:t>
      </w:r>
    </w:p>
    <w:p w:rsidR="00276895" w:rsidRPr="00276895" w:rsidRDefault="00276895" w:rsidP="00276895"/>
    <w:p w:rsidR="00FE71EB" w:rsidRPr="00DA5292" w:rsidRDefault="00FE71EB" w:rsidP="00DA5292">
      <w:pPr>
        <w:jc w:val="right"/>
        <w:rPr>
          <w:i/>
          <w:color w:val="002060"/>
        </w:rPr>
      </w:pPr>
      <w:r w:rsidRPr="00DA5292">
        <w:rPr>
          <w:i/>
          <w:color w:val="002060"/>
        </w:rPr>
        <w:tab/>
        <w:t xml:space="preserve">Tp.HCM, ngày </w:t>
      </w:r>
      <w:r w:rsidR="00276895">
        <w:rPr>
          <w:i/>
          <w:color w:val="002060"/>
        </w:rPr>
        <w:t>16</w:t>
      </w:r>
      <w:r w:rsidRPr="00DA5292">
        <w:rPr>
          <w:i/>
          <w:color w:val="002060"/>
        </w:rPr>
        <w:t xml:space="preserve"> tháng 0</w:t>
      </w:r>
      <w:r w:rsidR="001F7852">
        <w:rPr>
          <w:i/>
          <w:color w:val="002060"/>
        </w:rPr>
        <w:t>1</w:t>
      </w:r>
      <w:r w:rsidRPr="00DA5292">
        <w:rPr>
          <w:i/>
          <w:color w:val="002060"/>
        </w:rPr>
        <w:t xml:space="preserve"> năm 202</w:t>
      </w:r>
      <w:r w:rsidR="001F7852">
        <w:rPr>
          <w:i/>
          <w:color w:val="002060"/>
        </w:rPr>
        <w:t>1</w:t>
      </w:r>
    </w:p>
    <w:p w:rsidR="00A86D80" w:rsidRPr="00DA5292" w:rsidRDefault="00FE71EB" w:rsidP="00DA5292">
      <w:pPr>
        <w:jc w:val="right"/>
        <w:rPr>
          <w:b/>
          <w:color w:val="002060"/>
        </w:rPr>
      </w:pPr>
      <w:r w:rsidRPr="00DA5292">
        <w:rPr>
          <w:b/>
          <w:color w:val="002060"/>
        </w:rPr>
        <w:tab/>
        <w:t xml:space="preserve">Trí Nhân Data Science and </w:t>
      </w:r>
      <w:bookmarkStart w:id="1" w:name="_GoBack"/>
      <w:bookmarkEnd w:id="1"/>
      <w:r w:rsidRPr="00DA5292">
        <w:rPr>
          <w:b/>
          <w:color w:val="002060"/>
        </w:rPr>
        <w:t>Application Group</w:t>
      </w:r>
    </w:p>
    <w:sectPr w:rsidR="00A86D80" w:rsidRPr="00DA5292" w:rsidSect="000A4F1B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2880" w:right="1296" w:bottom="1411" w:left="1584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5D3E" w:rsidRDefault="007D5D3E" w:rsidP="00E41E05">
      <w:r>
        <w:separator/>
      </w:r>
    </w:p>
  </w:endnote>
  <w:endnote w:type="continuationSeparator" w:id="0">
    <w:p w:rsidR="007D5D3E" w:rsidRDefault="007D5D3E" w:rsidP="00E41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Default="00A7007C" w:rsidP="00D027A4">
    <w:pPr>
      <w:pStyle w:val="Footer"/>
      <w:ind w:left="0"/>
    </w:pPr>
  </w:p>
  <w:p w:rsidR="00A7007C" w:rsidRPr="00DA5292" w:rsidRDefault="00A7007C" w:rsidP="00D027A4">
    <w:pPr>
      <w:pStyle w:val="Footer"/>
      <w:ind w:left="0"/>
      <w:rPr>
        <w:rStyle w:val="Hyperlink"/>
      </w:rPr>
    </w:pPr>
    <w:r w:rsidRPr="00DA5292">
      <w:rPr>
        <w:rStyle w:val="Hyperlink"/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535B8DF8" wp14:editId="7A6254E8">
              <wp:simplePos x="0" y="0"/>
              <wp:positionH relativeFrom="page">
                <wp:posOffset>0</wp:posOffset>
              </wp:positionH>
              <wp:positionV relativeFrom="margin">
                <wp:posOffset>6057900</wp:posOffset>
              </wp:positionV>
              <wp:extent cx="7772400" cy="2857500"/>
              <wp:effectExtent l="0" t="0" r="0" b="0"/>
              <wp:wrapNone/>
              <wp:docPr id="19" name="Group 1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857500"/>
                        <a:chOff x="12540" y="4878"/>
                        <a:chExt cx="7765212" cy="2812164"/>
                      </a:xfrm>
                    </wpg:grpSpPr>
                    <wps:wsp>
                      <wps:cNvPr id="20" name="Freeform 8"/>
                      <wps:cNvSpPr>
                        <a:spLocks/>
                      </wps:cNvSpPr>
                      <wps:spPr bwMode="auto">
                        <a:xfrm>
                          <a:off x="2013857" y="4878"/>
                          <a:ext cx="5763895" cy="2811780"/>
                        </a:xfrm>
                        <a:custGeom>
                          <a:avLst/>
                          <a:gdLst>
                            <a:gd name="T0" fmla="*/ 456 w 1917"/>
                            <a:gd name="T1" fmla="*/ 966 h 966"/>
                            <a:gd name="T2" fmla="*/ 1917 w 1917"/>
                            <a:gd name="T3" fmla="*/ 966 h 966"/>
                            <a:gd name="T4" fmla="*/ 1917 w 1917"/>
                            <a:gd name="T5" fmla="*/ 0 h 966"/>
                            <a:gd name="T6" fmla="*/ 39 w 1917"/>
                            <a:gd name="T7" fmla="*/ 537 h 966"/>
                            <a:gd name="T8" fmla="*/ 0 w 1917"/>
                            <a:gd name="T9" fmla="*/ 634 h 966"/>
                            <a:gd name="T10" fmla="*/ 467 w 1917"/>
                            <a:gd name="T11" fmla="*/ 890 h 966"/>
                            <a:gd name="T12" fmla="*/ 456 w 1917"/>
                            <a:gd name="T13" fmla="*/ 966 h 9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917" h="966">
                              <a:moveTo>
                                <a:pt x="456" y="966"/>
                              </a:moveTo>
                              <a:cubicBezTo>
                                <a:pt x="1917" y="966"/>
                                <a:pt x="1917" y="966"/>
                                <a:pt x="1917" y="966"/>
                              </a:cubicBezTo>
                              <a:cubicBezTo>
                                <a:pt x="1917" y="0"/>
                                <a:pt x="1917" y="0"/>
                                <a:pt x="1917" y="0"/>
                              </a:cubicBezTo>
                              <a:cubicBezTo>
                                <a:pt x="763" y="68"/>
                                <a:pt x="39" y="537"/>
                                <a:pt x="39" y="537"/>
                              </a:cubicBezTo>
                              <a:cubicBezTo>
                                <a:pt x="25" y="568"/>
                                <a:pt x="12" y="600"/>
                                <a:pt x="0" y="634"/>
                              </a:cubicBezTo>
                              <a:cubicBezTo>
                                <a:pt x="159" y="711"/>
                                <a:pt x="316" y="796"/>
                                <a:pt x="467" y="890"/>
                              </a:cubicBezTo>
                              <a:cubicBezTo>
                                <a:pt x="467" y="890"/>
                                <a:pt x="463" y="917"/>
                                <a:pt x="456" y="9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Freeform 9"/>
                      <wps:cNvSpPr>
                        <a:spLocks/>
                      </wps:cNvSpPr>
                      <wps:spPr bwMode="auto">
                        <a:xfrm>
                          <a:off x="12540" y="1049907"/>
                          <a:ext cx="2008505" cy="1766570"/>
                        </a:xfrm>
                        <a:custGeom>
                          <a:avLst/>
                          <a:gdLst>
                            <a:gd name="T0" fmla="*/ 668 w 668"/>
                            <a:gd name="T1" fmla="*/ 275 h 607"/>
                            <a:gd name="T2" fmla="*/ 0 w 668"/>
                            <a:gd name="T3" fmla="*/ 0 h 607"/>
                            <a:gd name="T4" fmla="*/ 0 w 668"/>
                            <a:gd name="T5" fmla="*/ 607 h 607"/>
                            <a:gd name="T6" fmla="*/ 576 w 668"/>
                            <a:gd name="T7" fmla="*/ 607 h 607"/>
                            <a:gd name="T8" fmla="*/ 668 w 668"/>
                            <a:gd name="T9" fmla="*/ 275 h 6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68" h="607">
                              <a:moveTo>
                                <a:pt x="668" y="275"/>
                              </a:moveTo>
                              <a:cubicBezTo>
                                <a:pt x="447" y="168"/>
                                <a:pt x="221" y="77"/>
                                <a:pt x="0" y="0"/>
                              </a:cubicBezTo>
                              <a:cubicBezTo>
                                <a:pt x="0" y="607"/>
                                <a:pt x="0" y="607"/>
                                <a:pt x="0" y="607"/>
                              </a:cubicBezTo>
                              <a:cubicBezTo>
                                <a:pt x="576" y="607"/>
                                <a:pt x="576" y="607"/>
                                <a:pt x="576" y="607"/>
                              </a:cubicBezTo>
                              <a:cubicBezTo>
                                <a:pt x="600" y="490"/>
                                <a:pt x="631" y="377"/>
                                <a:pt x="668" y="27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Freeform 10"/>
                      <wps:cNvSpPr>
                        <a:spLocks/>
                      </wps:cNvSpPr>
                      <wps:spPr bwMode="auto">
                        <a:xfrm>
                          <a:off x="1743367" y="1850572"/>
                          <a:ext cx="1680845" cy="966470"/>
                        </a:xfrm>
                        <a:custGeom>
                          <a:avLst/>
                          <a:gdLst>
                            <a:gd name="T0" fmla="*/ 548 w 559"/>
                            <a:gd name="T1" fmla="*/ 332 h 332"/>
                            <a:gd name="T2" fmla="*/ 559 w 559"/>
                            <a:gd name="T3" fmla="*/ 256 h 332"/>
                            <a:gd name="T4" fmla="*/ 92 w 559"/>
                            <a:gd name="T5" fmla="*/ 0 h 332"/>
                            <a:gd name="T6" fmla="*/ 0 w 559"/>
                            <a:gd name="T7" fmla="*/ 332 h 332"/>
                            <a:gd name="T8" fmla="*/ 548 w 559"/>
                            <a:gd name="T9" fmla="*/ 332 h 3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59" h="332">
                              <a:moveTo>
                                <a:pt x="548" y="332"/>
                              </a:moveTo>
                              <a:cubicBezTo>
                                <a:pt x="555" y="283"/>
                                <a:pt x="559" y="256"/>
                                <a:pt x="559" y="256"/>
                              </a:cubicBezTo>
                              <a:cubicBezTo>
                                <a:pt x="408" y="162"/>
                                <a:pt x="251" y="77"/>
                                <a:pt x="92" y="0"/>
                              </a:cubicBezTo>
                              <a:cubicBezTo>
                                <a:pt x="55" y="102"/>
                                <a:pt x="24" y="215"/>
                                <a:pt x="0" y="332"/>
                              </a:cubicBezTo>
                              <a:lnTo>
                                <a:pt x="548" y="33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BF453E" id="Group 19" o:spid="_x0000_s1026" style="position:absolute;margin-left:0;margin-top:477pt;width:612pt;height:225pt;z-index:-251656192;mso-position-horizontal-relative:page;mso-position-vertical-relative:margin;mso-height-relative:margin" coordorigin="125,48" coordsize="77652,28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">
              <v:shape id="Freeform 8" o:spid="_x0000_s1027" style="position:absolute;left:20138;top:48;width:57639;height:28118;visibility:visible;mso-wrap-style:square;v-text-anchor:top" coordsize="1917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" path="m456,966v1461,,1461,,1461,c1917,,1917,,1917,,763,68,39,537,39,537,25,568,12,600,,634v159,77,316,162,467,256c467,890,463,917,456,966xe" fillcolor="#fff2cc [663]" stroked="f" strokecolor="#212120">
                <v:shadow color="#8c8682"/>
                <v:path arrowok="t" o:connecttype="custom" o:connectlocs="1371067,2811780;5763895,2811780;5763895,0;117262,1563070;0,1845413;1404141,2590563;1371067,2811780" o:connectangles="0,0,0,0,0,0,0"/>
              </v:shape>
              <v:shape id="Freeform 9" o:spid="_x0000_s1028" style="position:absolute;left:125;top:10499;width:20085;height:17665;visibility:visible;mso-wrap-style:square;v-text-anchor:top" coordsize="668,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" path="m668,275c447,168,221,77,,,,607,,607,,607v576,,576,,576,c600,490,631,377,668,275xe" fillcolor="#fff2cc [663]" stroked="f" strokecolor="#212120">
                <v:shadow color="#8c8682"/>
                <v:path arrowok="t" o:connecttype="custom" o:connectlocs="2008505,800341;0,0;0,1766570;1731885,1766570;2008505,800341" o:connectangles="0,0,0,0,0"/>
              </v:shape>
              <v:shape id="Freeform 10" o:spid="_x0000_s1029" style="position:absolute;left:17433;top:18505;width:16809;height:9665;visibility:visible;mso-wrap-style:square;v-text-anchor:top" coordsize="559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" path="m548,332v7,-49,11,-76,11,-76c408,162,251,77,92,,55,102,24,215,,332r548,xe" fillcolor="#ffe599 [1303]" stroked="f" strokecolor="#212120">
                <v:shadow color="#8c8682"/>
                <v:path arrowok="t" o:connecttype="custom" o:connectlocs="1647769,966470;1680845,745230;276633,0;0,966470;1647769,966470" o:connectangles="0,0,0,0,0"/>
              </v:shape>
              <w10:wrap anchorx="page" anchory="margin"/>
            </v:group>
          </w:pict>
        </mc:Fallback>
      </mc:AlternateContent>
    </w:r>
    <w:hyperlink r:id="rId1" w:history="1">
      <w:r w:rsidRPr="00DA5292">
        <w:rPr>
          <w:rStyle w:val="Hyperlink"/>
        </w:rPr>
        <w:t>https://trinhansg.github.io</w:t>
      </w:r>
    </w:hyperlink>
  </w:p>
  <w:p w:rsidR="00A7007C" w:rsidRPr="00A55108" w:rsidRDefault="007D5D3E" w:rsidP="00D027A4">
    <w:pPr>
      <w:pStyle w:val="Footer"/>
      <w:tabs>
        <w:tab w:val="right" w:pos="9360"/>
      </w:tabs>
      <w:ind w:left="0"/>
    </w:pPr>
    <w:hyperlink r:id="rId2" w:history="1">
      <w:r w:rsidR="00A7007C" w:rsidRPr="00F35509">
        <w:rPr>
          <w:rStyle w:val="Hyperlink"/>
        </w:rPr>
        <w:t>trinhansg2020@gmail.com</w:t>
      </w:r>
    </w:hyperlink>
    <w:r w:rsidR="00A7007C">
      <w:tab/>
    </w:r>
    <w:r w:rsidR="00A7007C" w:rsidRPr="00DA5292">
      <w:rPr>
        <w:color w:val="002060"/>
      </w:rPr>
      <w:t xml:space="preserve">Trang </w:t>
    </w:r>
    <w:r w:rsidR="00A7007C" w:rsidRPr="00DA5292">
      <w:rPr>
        <w:color w:val="002060"/>
      </w:rPr>
      <w:fldChar w:fldCharType="begin"/>
    </w:r>
    <w:r w:rsidR="00A7007C" w:rsidRPr="00DA5292">
      <w:rPr>
        <w:color w:val="002060"/>
      </w:rPr>
      <w:instrText xml:space="preserve"> PAGE   \* MERGEFORMAT </w:instrText>
    </w:r>
    <w:r w:rsidR="00A7007C" w:rsidRPr="00DA5292">
      <w:rPr>
        <w:color w:val="002060"/>
      </w:rPr>
      <w:fldChar w:fldCharType="separate"/>
    </w:r>
    <w:r w:rsidR="0057743F">
      <w:rPr>
        <w:noProof/>
        <w:color w:val="002060"/>
      </w:rPr>
      <w:t>4</w:t>
    </w:r>
    <w:r w:rsidR="00A7007C" w:rsidRPr="00DA5292">
      <w:rPr>
        <w:noProof/>
        <w:color w:val="002060"/>
      </w:rPr>
      <w:fldChar w:fldCharType="end"/>
    </w:r>
  </w:p>
  <w:p w:rsidR="00A7007C" w:rsidRPr="00E073C9" w:rsidRDefault="00A7007C" w:rsidP="00E41E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Default="007D5D3E" w:rsidP="00E41E05">
    <w:pPr>
      <w:pStyle w:val="Footer"/>
    </w:pPr>
    <w:sdt>
      <w:sdtPr>
        <w:id w:val="1026603303"/>
        <w:temporary/>
        <w:showingPlcHdr/>
      </w:sdtPr>
      <w:sdtEndPr/>
      <w:sdtContent>
        <w:r w:rsidR="00A7007C">
          <w:t>5432 Any Street West</w:t>
        </w:r>
      </w:sdtContent>
    </w:sdt>
  </w:p>
  <w:p w:rsidR="00A7007C" w:rsidRDefault="007D5D3E" w:rsidP="00E41E05">
    <w:pPr>
      <w:pStyle w:val="ContactInfo"/>
    </w:pPr>
    <w:sdt>
      <w:sdtPr>
        <w:id w:val="1603538516"/>
        <w:temporary/>
        <w:showingPlcHdr/>
      </w:sdtPr>
      <w:sdtEndPr/>
      <w:sdtContent>
        <w:r w:rsidR="00A7007C">
          <w:t>Townsville, State 54321 USA</w:t>
        </w:r>
      </w:sdtContent>
    </w:sdt>
  </w:p>
  <w:p w:rsidR="00A7007C" w:rsidRDefault="007D5D3E" w:rsidP="00E41E05">
    <w:pPr>
      <w:pStyle w:val="Footer"/>
    </w:pPr>
    <w:sdt>
      <w:sdtPr>
        <w:id w:val="-66805329"/>
        <w:temporary/>
        <w:showingPlcHdr/>
      </w:sdtPr>
      <w:sdtEndPr/>
      <w:sdtContent>
        <w:r w:rsidR="00A7007C">
          <w:t>(543) 543-5432  (800) 543-5432</w:t>
        </w:r>
      </w:sdtContent>
    </w:sdt>
  </w:p>
  <w:p w:rsidR="00A7007C" w:rsidRDefault="007D5D3E" w:rsidP="00E41E05">
    <w:pPr>
      <w:pStyle w:val="Footer"/>
    </w:pPr>
    <w:sdt>
      <w:sdtPr>
        <w:id w:val="93519291"/>
        <w:temporary/>
        <w:showingPlcHdr/>
      </w:sdtPr>
      <w:sdtEndPr/>
      <w:sdtContent>
        <w:r w:rsidR="00A7007C">
          <w:t>(543) 543-5433 fax</w:t>
        </w:r>
      </w:sdtContent>
    </w:sdt>
  </w:p>
  <w:p w:rsidR="00A7007C" w:rsidRPr="008B0076" w:rsidRDefault="007D5D3E" w:rsidP="00E41E05">
    <w:pPr>
      <w:pStyle w:val="Footer"/>
    </w:pPr>
    <w:sdt>
      <w:sdtPr>
        <w:id w:val="1577717489"/>
        <w:temporary/>
        <w:showingPlcHdr/>
      </w:sdtPr>
      <w:sdtEndPr/>
      <w:sdtContent>
        <w:r w:rsidR="00A7007C">
          <w:t>www.yourwebsitehere.com</w:t>
        </w:r>
      </w:sdtContent>
    </w:sdt>
    <w:r w:rsidR="00A7007C" w:rsidRPr="0031278C"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4B9B672E" wp14:editId="23D21C1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73000</wp14:pctPosVOffset>
                  </wp:positionV>
                </mc:Choice>
                <mc:Fallback>
                  <wp:positionV relativeFrom="page">
                    <wp:posOffset>7342505</wp:posOffset>
                  </wp:positionV>
                </mc:Fallback>
              </mc:AlternateContent>
              <wp:extent cx="7324344" cy="2514600"/>
              <wp:effectExtent l="0" t="0" r="762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24344" cy="2514600"/>
                        <a:chOff x="12540" y="4878"/>
                        <a:chExt cx="7765212" cy="2812164"/>
                      </a:xfrm>
                    </wpg:grpSpPr>
                    <wps:wsp>
                      <wps:cNvPr id="10" name="Freeform 8"/>
                      <wps:cNvSpPr>
                        <a:spLocks/>
                      </wps:cNvSpPr>
                      <wps:spPr bwMode="auto">
                        <a:xfrm>
                          <a:off x="2013857" y="4878"/>
                          <a:ext cx="5763895" cy="2811780"/>
                        </a:xfrm>
                        <a:custGeom>
                          <a:avLst/>
                          <a:gdLst>
                            <a:gd name="T0" fmla="*/ 456 w 1917"/>
                            <a:gd name="T1" fmla="*/ 966 h 966"/>
                            <a:gd name="T2" fmla="*/ 1917 w 1917"/>
                            <a:gd name="T3" fmla="*/ 966 h 966"/>
                            <a:gd name="T4" fmla="*/ 1917 w 1917"/>
                            <a:gd name="T5" fmla="*/ 0 h 966"/>
                            <a:gd name="T6" fmla="*/ 39 w 1917"/>
                            <a:gd name="T7" fmla="*/ 537 h 966"/>
                            <a:gd name="T8" fmla="*/ 0 w 1917"/>
                            <a:gd name="T9" fmla="*/ 634 h 966"/>
                            <a:gd name="T10" fmla="*/ 467 w 1917"/>
                            <a:gd name="T11" fmla="*/ 890 h 966"/>
                            <a:gd name="T12" fmla="*/ 456 w 1917"/>
                            <a:gd name="T13" fmla="*/ 966 h 9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1917" h="966">
                              <a:moveTo>
                                <a:pt x="456" y="966"/>
                              </a:moveTo>
                              <a:cubicBezTo>
                                <a:pt x="1917" y="966"/>
                                <a:pt x="1917" y="966"/>
                                <a:pt x="1917" y="966"/>
                              </a:cubicBezTo>
                              <a:cubicBezTo>
                                <a:pt x="1917" y="0"/>
                                <a:pt x="1917" y="0"/>
                                <a:pt x="1917" y="0"/>
                              </a:cubicBezTo>
                              <a:cubicBezTo>
                                <a:pt x="763" y="68"/>
                                <a:pt x="39" y="537"/>
                                <a:pt x="39" y="537"/>
                              </a:cubicBezTo>
                              <a:cubicBezTo>
                                <a:pt x="25" y="568"/>
                                <a:pt x="12" y="600"/>
                                <a:pt x="0" y="634"/>
                              </a:cubicBezTo>
                              <a:cubicBezTo>
                                <a:pt x="159" y="711"/>
                                <a:pt x="316" y="796"/>
                                <a:pt x="467" y="890"/>
                              </a:cubicBezTo>
                              <a:cubicBezTo>
                                <a:pt x="467" y="890"/>
                                <a:pt x="463" y="917"/>
                                <a:pt x="456" y="96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Freeform 9"/>
                      <wps:cNvSpPr>
                        <a:spLocks/>
                      </wps:cNvSpPr>
                      <wps:spPr bwMode="auto">
                        <a:xfrm>
                          <a:off x="12540" y="1049907"/>
                          <a:ext cx="2008505" cy="1766570"/>
                        </a:xfrm>
                        <a:custGeom>
                          <a:avLst/>
                          <a:gdLst>
                            <a:gd name="T0" fmla="*/ 668 w 668"/>
                            <a:gd name="T1" fmla="*/ 275 h 607"/>
                            <a:gd name="T2" fmla="*/ 0 w 668"/>
                            <a:gd name="T3" fmla="*/ 0 h 607"/>
                            <a:gd name="T4" fmla="*/ 0 w 668"/>
                            <a:gd name="T5" fmla="*/ 607 h 607"/>
                            <a:gd name="T6" fmla="*/ 576 w 668"/>
                            <a:gd name="T7" fmla="*/ 607 h 607"/>
                            <a:gd name="T8" fmla="*/ 668 w 668"/>
                            <a:gd name="T9" fmla="*/ 275 h 60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68" h="607">
                              <a:moveTo>
                                <a:pt x="668" y="275"/>
                              </a:moveTo>
                              <a:cubicBezTo>
                                <a:pt x="447" y="168"/>
                                <a:pt x="221" y="77"/>
                                <a:pt x="0" y="0"/>
                              </a:cubicBezTo>
                              <a:cubicBezTo>
                                <a:pt x="0" y="607"/>
                                <a:pt x="0" y="607"/>
                                <a:pt x="0" y="607"/>
                              </a:cubicBezTo>
                              <a:cubicBezTo>
                                <a:pt x="576" y="607"/>
                                <a:pt x="576" y="607"/>
                                <a:pt x="576" y="607"/>
                              </a:cubicBezTo>
                              <a:cubicBezTo>
                                <a:pt x="600" y="490"/>
                                <a:pt x="631" y="377"/>
                                <a:pt x="668" y="27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9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10"/>
                      <wps:cNvSpPr>
                        <a:spLocks/>
                      </wps:cNvSpPr>
                      <wps:spPr bwMode="auto">
                        <a:xfrm>
                          <a:off x="1743367" y="1850572"/>
                          <a:ext cx="1680845" cy="966470"/>
                        </a:xfrm>
                        <a:custGeom>
                          <a:avLst/>
                          <a:gdLst>
                            <a:gd name="T0" fmla="*/ 548 w 559"/>
                            <a:gd name="T1" fmla="*/ 332 h 332"/>
                            <a:gd name="T2" fmla="*/ 559 w 559"/>
                            <a:gd name="T3" fmla="*/ 256 h 332"/>
                            <a:gd name="T4" fmla="*/ 92 w 559"/>
                            <a:gd name="T5" fmla="*/ 0 h 332"/>
                            <a:gd name="T6" fmla="*/ 0 w 559"/>
                            <a:gd name="T7" fmla="*/ 332 h 332"/>
                            <a:gd name="T8" fmla="*/ 548 w 559"/>
                            <a:gd name="T9" fmla="*/ 332 h 3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59" h="332">
                              <a:moveTo>
                                <a:pt x="548" y="332"/>
                              </a:moveTo>
                              <a:cubicBezTo>
                                <a:pt x="555" y="283"/>
                                <a:pt x="559" y="256"/>
                                <a:pt x="559" y="256"/>
                              </a:cubicBezTo>
                              <a:cubicBezTo>
                                <a:pt x="408" y="162"/>
                                <a:pt x="251" y="77"/>
                                <a:pt x="92" y="0"/>
                              </a:cubicBezTo>
                              <a:cubicBezTo>
                                <a:pt x="55" y="102"/>
                                <a:pt x="24" y="215"/>
                                <a:pt x="0" y="332"/>
                              </a:cubicBezTo>
                              <a:lnTo>
                                <a:pt x="548" y="33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E9FC2BA" id="Group 5" o:spid="_x0000_s1026" style="position:absolute;margin-left:0;margin-top:0;width:576.7pt;height:198pt;z-index:-251658240;mso-width-percent:950;mso-top-percent:730;mso-position-horizontal:center;mso-position-horizontal-relative:page;mso-position-vertical-relative:page;mso-width-percent:950;mso-top-percent:730;mso-height-relative:margin" coordorigin="125,48" coordsize="77652,281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">
              <v:shape id="Freeform 8" o:spid="_x0000_s1027" style="position:absolute;left:20138;top:48;width:57639;height:28118;visibility:visible;mso-wrap-style:square;v-text-anchor:top" coordsize="1917,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" path="m456,966v1461,,1461,,1461,c1917,,1917,,1917,,763,68,39,537,39,537,25,568,12,600,,634v159,77,316,162,467,256c467,890,463,917,456,966xe" fillcolor="#a5a5a5 [3206]" stroked="f" strokecolor="#212120">
                <v:shadow color="#8c8682"/>
                <v:path arrowok="t" o:connecttype="custom" o:connectlocs="1371067,2811780;5763895,2811780;5763895,0;117262,1563070;0,1845413;1404141,2590563;1371067,2811780" o:connectangles="0,0,0,0,0,0,0"/>
              </v:shape>
              <v:shape id="Freeform 9" o:spid="_x0000_s1028" style="position:absolute;left:125;top:10499;width:20085;height:17665;visibility:visible;mso-wrap-style:square;v-text-anchor:top" coordsize="668,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" path="m668,275c447,168,221,77,,,,607,,607,,607v576,,576,,576,c600,490,631,377,668,275xe" fillcolor="#949494 [2886]" stroked="f" strokecolor="#212120">
                <v:shadow color="#8c8682"/>
                <v:path arrowok="t" o:connecttype="custom" o:connectlocs="2008505,800341;0,0;0,1766570;1731885,1766570;2008505,800341" o:connectangles="0,0,0,0,0"/>
              </v:shape>
              <v:shape id="Freeform 10" o:spid="_x0000_s1029" style="position:absolute;left:17433;top:18505;width:16809;height:9665;visibility:visible;mso-wrap-style:square;v-text-anchor:top" coordsize="559,3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" path="m548,332v7,-49,11,-76,11,-76c408,162,251,77,92,,55,102,24,215,,332r548,xe" fillcolor="#7b7b7b [2406]" stroked="f" strokecolor="#212120">
                <v:shadow color="#8c8682"/>
                <v:path arrowok="t" o:connecttype="custom" o:connectlocs="1647769,966470;1680845,745230;276633,0;0,966470;1647769,966470" o:connectangles="0,0,0,0,0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5D3E" w:rsidRDefault="007D5D3E" w:rsidP="00E41E05">
      <w:r>
        <w:separator/>
      </w:r>
    </w:p>
  </w:footnote>
  <w:footnote w:type="continuationSeparator" w:id="0">
    <w:p w:rsidR="007D5D3E" w:rsidRDefault="007D5D3E" w:rsidP="00E41E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Default="00A7007C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1F30AD10" wp14:editId="296C077F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776210" cy="167703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210" cy="16770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7007C" w:rsidRPr="00A62C23" w:rsidRDefault="00A7007C" w:rsidP="00E41E05">
    <w:pPr>
      <w:pStyle w:val="Header"/>
    </w:pPr>
    <w:r>
      <w:rPr>
        <w:noProof/>
      </w:rPr>
      <mc:AlternateContent>
        <mc:Choice Requires="wpg">
          <w:drawing>
            <wp:inline distT="0" distB="0" distL="0" distR="0" wp14:anchorId="37A92B66" wp14:editId="6FF2AB1D">
              <wp:extent cx="2057400" cy="1057275"/>
              <wp:effectExtent l="0" t="0" r="0" b="9525"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057400" cy="1057275"/>
                        <a:chOff x="0" y="0"/>
                        <a:chExt cx="2057400" cy="1057275"/>
                      </a:xfrm>
                    </wpg:grpSpPr>
                    <wpg:grpSp>
                      <wpg:cNvPr id="9" name="Group 9"/>
                      <wpg:cNvGrpSpPr/>
                      <wpg:grpSpPr>
                        <a:xfrm>
                          <a:off x="619125" y="0"/>
                          <a:ext cx="788760" cy="558800"/>
                          <a:chOff x="0" y="0"/>
                          <a:chExt cx="788851" cy="558800"/>
                        </a:xfrm>
                      </wpg:grpSpPr>
                      <wps:wsp>
                        <wps:cNvPr id="6" name="Freeform 13"/>
                        <wps:cNvSpPr>
                          <a:spLocks/>
                        </wps:cNvSpPr>
                        <wps:spPr bwMode="auto">
                          <a:xfrm>
                            <a:off x="448491" y="32657"/>
                            <a:ext cx="340360" cy="478155"/>
                          </a:xfrm>
                          <a:custGeom>
                            <a:avLst/>
                            <a:gdLst>
                              <a:gd name="T0" fmla="*/ 126 w 144"/>
                              <a:gd name="T1" fmla="*/ 0 h 202"/>
                              <a:gd name="T2" fmla="*/ 0 w 144"/>
                              <a:gd name="T3" fmla="*/ 45 h 202"/>
                              <a:gd name="T4" fmla="*/ 42 w 144"/>
                              <a:gd name="T5" fmla="*/ 162 h 202"/>
                              <a:gd name="T6" fmla="*/ 9 w 144"/>
                              <a:gd name="T7" fmla="*/ 191 h 202"/>
                              <a:gd name="T8" fmla="*/ 115 w 144"/>
                              <a:gd name="T9" fmla="*/ 195 h 202"/>
                              <a:gd name="T10" fmla="*/ 126 w 144"/>
                              <a:gd name="T11" fmla="*/ 0 h 20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44" h="202">
                                <a:moveTo>
                                  <a:pt x="126" y="0"/>
                                </a:moveTo>
                                <a:cubicBezTo>
                                  <a:pt x="66" y="7"/>
                                  <a:pt x="23" y="30"/>
                                  <a:pt x="0" y="45"/>
                                </a:cubicBezTo>
                                <a:cubicBezTo>
                                  <a:pt x="14" y="77"/>
                                  <a:pt x="31" y="120"/>
                                  <a:pt x="42" y="162"/>
                                </a:cubicBezTo>
                                <a:cubicBezTo>
                                  <a:pt x="42" y="162"/>
                                  <a:pt x="28" y="177"/>
                                  <a:pt x="9" y="191"/>
                                </a:cubicBezTo>
                                <a:cubicBezTo>
                                  <a:pt x="62" y="202"/>
                                  <a:pt x="115" y="195"/>
                                  <a:pt x="115" y="195"/>
                                </a:cubicBezTo>
                                <a:cubicBezTo>
                                  <a:pt x="144" y="106"/>
                                  <a:pt x="126" y="0"/>
                                  <a:pt x="126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21212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75615" cy="558800"/>
                          </a:xfrm>
                          <a:custGeom>
                            <a:avLst/>
                            <a:gdLst>
                              <a:gd name="T0" fmla="*/ 173 w 201"/>
                              <a:gd name="T1" fmla="*/ 74 h 236"/>
                              <a:gd name="T2" fmla="*/ 192 w 201"/>
                              <a:gd name="T3" fmla="*/ 60 h 236"/>
                              <a:gd name="T4" fmla="*/ 166 w 201"/>
                              <a:gd name="T5" fmla="*/ 7 h 236"/>
                              <a:gd name="T6" fmla="*/ 0 w 201"/>
                              <a:gd name="T7" fmla="*/ 62 h 236"/>
                              <a:gd name="T8" fmla="*/ 134 w 201"/>
                              <a:gd name="T9" fmla="*/ 236 h 236"/>
                              <a:gd name="T10" fmla="*/ 201 w 201"/>
                              <a:gd name="T11" fmla="*/ 206 h 236"/>
                              <a:gd name="T12" fmla="*/ 183 w 201"/>
                              <a:gd name="T13" fmla="*/ 202 h 236"/>
                              <a:gd name="T14" fmla="*/ 173 w 201"/>
                              <a:gd name="T15" fmla="*/ 74 h 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201" h="236">
                                <a:moveTo>
                                  <a:pt x="173" y="74"/>
                                </a:moveTo>
                                <a:cubicBezTo>
                                  <a:pt x="173" y="74"/>
                                  <a:pt x="180" y="68"/>
                                  <a:pt x="192" y="60"/>
                                </a:cubicBezTo>
                                <a:cubicBezTo>
                                  <a:pt x="178" y="28"/>
                                  <a:pt x="166" y="7"/>
                                  <a:pt x="166" y="7"/>
                                </a:cubicBezTo>
                                <a:cubicBezTo>
                                  <a:pt x="76" y="0"/>
                                  <a:pt x="0" y="62"/>
                                  <a:pt x="0" y="62"/>
                                </a:cubicBezTo>
                                <a:cubicBezTo>
                                  <a:pt x="62" y="183"/>
                                  <a:pt x="134" y="236"/>
                                  <a:pt x="134" y="236"/>
                                </a:cubicBezTo>
                                <a:cubicBezTo>
                                  <a:pt x="157" y="235"/>
                                  <a:pt x="182" y="221"/>
                                  <a:pt x="201" y="206"/>
                                </a:cubicBezTo>
                                <a:cubicBezTo>
                                  <a:pt x="195" y="205"/>
                                  <a:pt x="189" y="204"/>
                                  <a:pt x="183" y="202"/>
                                </a:cubicBezTo>
                                <a:cubicBezTo>
                                  <a:pt x="183" y="202"/>
                                  <a:pt x="162" y="121"/>
                                  <a:pt x="173" y="7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21212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5"/>
                        <wps:cNvSpPr>
                          <a:spLocks/>
                        </wps:cNvSpPr>
                        <wps:spPr bwMode="auto">
                          <a:xfrm>
                            <a:off x="381000" y="141514"/>
                            <a:ext cx="170180" cy="345440"/>
                          </a:xfrm>
                          <a:custGeom>
                            <a:avLst/>
                            <a:gdLst>
                              <a:gd name="T0" fmla="*/ 72 w 72"/>
                              <a:gd name="T1" fmla="*/ 117 h 146"/>
                              <a:gd name="T2" fmla="*/ 30 w 72"/>
                              <a:gd name="T3" fmla="*/ 0 h 146"/>
                              <a:gd name="T4" fmla="*/ 11 w 72"/>
                              <a:gd name="T5" fmla="*/ 14 h 146"/>
                              <a:gd name="T6" fmla="*/ 21 w 72"/>
                              <a:gd name="T7" fmla="*/ 142 h 146"/>
                              <a:gd name="T8" fmla="*/ 39 w 72"/>
                              <a:gd name="T9" fmla="*/ 146 h 146"/>
                              <a:gd name="T10" fmla="*/ 72 w 72"/>
                              <a:gd name="T11" fmla="*/ 117 h 1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146">
                                <a:moveTo>
                                  <a:pt x="72" y="117"/>
                                </a:moveTo>
                                <a:cubicBezTo>
                                  <a:pt x="61" y="75"/>
                                  <a:pt x="44" y="32"/>
                                  <a:pt x="30" y="0"/>
                                </a:cubicBezTo>
                                <a:cubicBezTo>
                                  <a:pt x="18" y="8"/>
                                  <a:pt x="11" y="14"/>
                                  <a:pt x="11" y="14"/>
                                </a:cubicBezTo>
                                <a:cubicBezTo>
                                  <a:pt x="0" y="61"/>
                                  <a:pt x="21" y="142"/>
                                  <a:pt x="21" y="142"/>
                                </a:cubicBezTo>
                                <a:cubicBezTo>
                                  <a:pt x="27" y="144"/>
                                  <a:pt x="33" y="145"/>
                                  <a:pt x="39" y="146"/>
                                </a:cubicBezTo>
                                <a:cubicBezTo>
                                  <a:pt x="58" y="132"/>
                                  <a:pt x="72" y="117"/>
                                  <a:pt x="72" y="11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75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21212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4" name="Text Box 11"/>
                      <wps:cNvSpPr txBox="1">
                        <a:spLocks noChangeArrowheads="1"/>
                      </wps:cNvSpPr>
                      <wps:spPr bwMode="auto">
                        <a:xfrm>
                          <a:off x="0" y="714375"/>
                          <a:ext cx="20574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A7007C" w:rsidRPr="001439FF" w:rsidRDefault="00A7007C" w:rsidP="00E41E05">
                            <w:pPr>
                              <w:pStyle w:val="Logo"/>
                              <w:rPr>
                                <w:lang w:val="en"/>
                              </w:rPr>
                            </w:pPr>
                            <w:r w:rsidRPr="001439FF">
                              <w:rPr>
                                <w:lang w:val="en"/>
                              </w:rPr>
                              <w:t>Financial Consult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wpg:wgp>
                </a:graphicData>
              </a:graphic>
            </wp:inline>
          </w:drawing>
        </mc:Choice>
        <mc:Fallback>
          <w:pict>
            <v:group w14:anchorId="37A92B66" id="Group 2" o:spid="_x0000_s1026" style="width:162pt;height:83.25pt;mso-position-horizontal-relative:char;mso-position-vertical-relative:line" coordsize="20574,10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">
              <v:group id="Group 9" o:spid="_x0000_s1027" style="position:absolute;left:6191;width:7887;height:5588" coordsize="7888,55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<v:shape id="Freeform 13" o:spid="_x0000_s1028" style="position:absolute;left:4484;top:326;width:3404;height:4782;visibility:visible;mso-wrap-style:square;v-text-anchor:top" coordsize="14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" path="m126,c66,7,23,30,,45v14,32,31,75,42,117c42,162,28,177,9,191v53,11,106,4,106,4c144,106,126,,126,xe" fillcolor="#ffc000 [3207]" stroked="f" strokecolor="#212120">
                  <v:shadow color="#8c8682"/>
                  <v:path arrowok="t" o:connecttype="custom" o:connectlocs="297815,0;0,106520;99272,383471;21273,452117;271815,461585;297815,0" o:connectangles="0,0,0,0,0,0"/>
                </v:shape>
                <v:shape id="Freeform 14" o:spid="_x0000_s1029" style="position:absolute;width:4756;height:5588;visibility:visible;mso-wrap-style:square;v-text-anchor:top" coordsize="201,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" path="m173,74v,,7,-6,19,-14c178,28,166,7,166,7,76,,,62,,62,62,183,134,236,134,236v23,-1,48,-15,67,-30c195,205,189,204,183,202v,,-21,-81,-10,-128xe" fillcolor="#4472c4 [3204]" stroked="f" strokecolor="#212120">
                  <v:shadow color="#8c8682"/>
                  <v:path arrowok="t" o:connecttype="custom" o:connectlocs="409360,175217;454319,142068;392796,16575;0,146803;317077,558800;475615,487766;433023,478295;409360,175217" o:connectangles="0,0,0,0,0,0,0,0"/>
                </v:shape>
                <v:shape id="Freeform 15" o:spid="_x0000_s1030" style="position:absolute;left:3810;top:1415;width:1701;height:3454;visibility:visible;mso-wrap-style:square;v-text-anchor:top" coordsize="72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" path="m72,117c61,75,44,32,30,,18,8,11,14,11,14,,61,21,142,21,142v6,2,12,3,18,4c58,132,72,117,72,117xe" fillcolor="#2f5496 [2404]" stroked="f" strokecolor="#212120">
                  <v:shadow color="#8c8682"/>
                  <v:path arrowok="t" o:connecttype="custom" o:connectlocs="170180,276825;70908,0;26000,33124;49636,335976;92181,345440;170180,276825" o:connectangles="0,0,0,0,0,0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1" type="#_x0000_t202" style="position:absolute;top:7143;width:2057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" filled="f" fillcolor="#fffffe" stroked="f" strokecolor="#212120" insetpen="t">
                <v:textbox inset="2.88pt,2.88pt,2.88pt,2.88pt">
                  <w:txbxContent>
                    <w:p w:rsidR="00A7007C" w:rsidRPr="001439FF" w:rsidRDefault="00A7007C" w:rsidP="00E41E05">
                      <w:pPr>
                        <w:pStyle w:val="Logo"/>
                        <w:rPr>
                          <w:lang w:val="en"/>
                        </w:rPr>
                      </w:pPr>
                      <w:r w:rsidRPr="001439FF">
                        <w:rPr>
                          <w:lang w:val="en"/>
                        </w:rPr>
                        <w:t>Financial Consultation</w:t>
                      </w:r>
                    </w:p>
                  </w:txbxContent>
                </v:textbox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A3296"/>
    <w:multiLevelType w:val="hybridMultilevel"/>
    <w:tmpl w:val="CF8CB9D4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64140C"/>
    <w:multiLevelType w:val="hybridMultilevel"/>
    <w:tmpl w:val="7A48AED0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E71862"/>
    <w:multiLevelType w:val="hybridMultilevel"/>
    <w:tmpl w:val="322C2224"/>
    <w:lvl w:ilvl="0" w:tplc="B27024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516B4"/>
    <w:multiLevelType w:val="hybridMultilevel"/>
    <w:tmpl w:val="987C6AF2"/>
    <w:lvl w:ilvl="0" w:tplc="DE74845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75C04"/>
    <w:multiLevelType w:val="hybridMultilevel"/>
    <w:tmpl w:val="87EAB1A8"/>
    <w:lvl w:ilvl="0" w:tplc="389AF5D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389AF5D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55561E7"/>
    <w:multiLevelType w:val="hybridMultilevel"/>
    <w:tmpl w:val="49524B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9119CF"/>
    <w:multiLevelType w:val="hybridMultilevel"/>
    <w:tmpl w:val="BB9854E6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081732F"/>
    <w:multiLevelType w:val="hybridMultilevel"/>
    <w:tmpl w:val="25A23CFE"/>
    <w:lvl w:ilvl="0" w:tplc="B270241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6F03FBA"/>
    <w:multiLevelType w:val="multilevel"/>
    <w:tmpl w:val="345ACE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6BAA35EF"/>
    <w:multiLevelType w:val="hybridMultilevel"/>
    <w:tmpl w:val="A8124CE4"/>
    <w:lvl w:ilvl="0" w:tplc="B2702414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389AF5D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jS3sLQwNzO0MLVU0lEKTi0uzszPAykwqgUATi1NMSwAAAA="/>
  </w:docVars>
  <w:rsids>
    <w:rsidRoot w:val="008A5634"/>
    <w:rsid w:val="0007093F"/>
    <w:rsid w:val="00087BFC"/>
    <w:rsid w:val="000A4F1B"/>
    <w:rsid w:val="001916E5"/>
    <w:rsid w:val="001E2620"/>
    <w:rsid w:val="001F7852"/>
    <w:rsid w:val="00274ECB"/>
    <w:rsid w:val="00276895"/>
    <w:rsid w:val="002830B9"/>
    <w:rsid w:val="0029279A"/>
    <w:rsid w:val="002B1CF3"/>
    <w:rsid w:val="002B5E40"/>
    <w:rsid w:val="002F167B"/>
    <w:rsid w:val="002F6D52"/>
    <w:rsid w:val="0030075A"/>
    <w:rsid w:val="00323F53"/>
    <w:rsid w:val="003628B1"/>
    <w:rsid w:val="00367263"/>
    <w:rsid w:val="003750EE"/>
    <w:rsid w:val="00393D62"/>
    <w:rsid w:val="004440E6"/>
    <w:rsid w:val="00492C58"/>
    <w:rsid w:val="004F3DF7"/>
    <w:rsid w:val="0057743F"/>
    <w:rsid w:val="005E22B5"/>
    <w:rsid w:val="00637A70"/>
    <w:rsid w:val="00672739"/>
    <w:rsid w:val="00685A14"/>
    <w:rsid w:val="00696C9A"/>
    <w:rsid w:val="006B308A"/>
    <w:rsid w:val="0076545A"/>
    <w:rsid w:val="007D5D3E"/>
    <w:rsid w:val="008A5634"/>
    <w:rsid w:val="008B04FC"/>
    <w:rsid w:val="008E72B6"/>
    <w:rsid w:val="0098358E"/>
    <w:rsid w:val="009B0672"/>
    <w:rsid w:val="00A7007C"/>
    <w:rsid w:val="00A738A8"/>
    <w:rsid w:val="00A86D80"/>
    <w:rsid w:val="00AA555B"/>
    <w:rsid w:val="00AC0CA8"/>
    <w:rsid w:val="00B55023"/>
    <w:rsid w:val="00C8066B"/>
    <w:rsid w:val="00C81868"/>
    <w:rsid w:val="00C837A7"/>
    <w:rsid w:val="00C855E0"/>
    <w:rsid w:val="00CC3518"/>
    <w:rsid w:val="00CE1C9D"/>
    <w:rsid w:val="00D027A4"/>
    <w:rsid w:val="00DA5292"/>
    <w:rsid w:val="00DC0F86"/>
    <w:rsid w:val="00E07CB7"/>
    <w:rsid w:val="00E14BDA"/>
    <w:rsid w:val="00E3356C"/>
    <w:rsid w:val="00E41E05"/>
    <w:rsid w:val="00E80BFA"/>
    <w:rsid w:val="00E81F69"/>
    <w:rsid w:val="00E9496C"/>
    <w:rsid w:val="00ED1374"/>
    <w:rsid w:val="00EF3270"/>
    <w:rsid w:val="00F10EC5"/>
    <w:rsid w:val="00F610EE"/>
    <w:rsid w:val="00FE71EB"/>
    <w:rsid w:val="00FF0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6750CF"/>
  <w15:docId w15:val="{E1939094-3B2E-4DDC-8563-9C8911F32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5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1E05"/>
    <w:pPr>
      <w:spacing w:after="0"/>
    </w:pPr>
    <w:rPr>
      <w:rFonts w:ascii="Times New Roman" w:hAnsi="Times New Roman" w:cs="Times New Roman"/>
      <w:color w:val="000000" w:themeColor="text1"/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6895"/>
    <w:pPr>
      <w:keepNext/>
      <w:keepLines/>
      <w:numPr>
        <w:numId w:val="1"/>
      </w:numPr>
      <w:spacing w:before="120" w:after="120"/>
      <w:outlineLvl w:val="0"/>
    </w:pPr>
    <w:rPr>
      <w:rFonts w:eastAsiaTheme="majorEastAsia"/>
      <w:b/>
      <w:bCs/>
      <w:color w:val="00206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71E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71EB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71EB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71EB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71EB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71EB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71EB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71EB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8A5634"/>
    <w:pPr>
      <w:contextualSpacing/>
      <w:jc w:val="right"/>
    </w:pPr>
    <w:rPr>
      <w:color w:val="4472C4" w:themeColor="accent1"/>
      <w:spacing w:val="30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8A5634"/>
    <w:rPr>
      <w:color w:val="4472C4" w:themeColor="accent1"/>
      <w:spacing w:val="30"/>
      <w:sz w:val="32"/>
      <w:szCs w:val="24"/>
    </w:rPr>
  </w:style>
  <w:style w:type="paragraph" w:styleId="Footer">
    <w:name w:val="footer"/>
    <w:basedOn w:val="Normal"/>
    <w:link w:val="FooterChar"/>
    <w:uiPriority w:val="99"/>
    <w:rsid w:val="008A5634"/>
    <w:pPr>
      <w:spacing w:line="280" w:lineRule="exact"/>
      <w:ind w:left="648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8A5634"/>
    <w:rPr>
      <w:color w:val="000000" w:themeColor="text1"/>
      <w:sz w:val="20"/>
      <w:szCs w:val="24"/>
    </w:rPr>
  </w:style>
  <w:style w:type="paragraph" w:customStyle="1" w:styleId="ContactInfo">
    <w:name w:val="Contact Info"/>
    <w:basedOn w:val="Normal"/>
    <w:uiPriority w:val="3"/>
    <w:qFormat/>
    <w:rsid w:val="008A5634"/>
    <w:pPr>
      <w:spacing w:after="80" w:line="280" w:lineRule="exact"/>
      <w:ind w:left="6480"/>
      <w:contextualSpacing/>
    </w:pPr>
    <w:rPr>
      <w:sz w:val="20"/>
      <w:szCs w:val="18"/>
    </w:rPr>
  </w:style>
  <w:style w:type="paragraph" w:styleId="Salutation">
    <w:name w:val="Salutation"/>
    <w:basedOn w:val="Normal"/>
    <w:next w:val="Normal"/>
    <w:link w:val="SalutationChar"/>
    <w:uiPriority w:val="5"/>
    <w:qFormat/>
    <w:rsid w:val="008A5634"/>
  </w:style>
  <w:style w:type="character" w:customStyle="1" w:styleId="SalutationChar">
    <w:name w:val="Salutation Char"/>
    <w:basedOn w:val="DefaultParagraphFont"/>
    <w:link w:val="Salutation"/>
    <w:uiPriority w:val="5"/>
    <w:rsid w:val="008A5634"/>
    <w:rPr>
      <w:color w:val="000000" w:themeColor="text1"/>
      <w:sz w:val="24"/>
      <w:szCs w:val="24"/>
    </w:rPr>
  </w:style>
  <w:style w:type="paragraph" w:customStyle="1" w:styleId="Logo">
    <w:name w:val="Logo"/>
    <w:basedOn w:val="Normal"/>
    <w:link w:val="LogoChar"/>
    <w:uiPriority w:val="3"/>
    <w:qFormat/>
    <w:rsid w:val="008A5634"/>
    <w:pPr>
      <w:spacing w:line="240" w:lineRule="auto"/>
    </w:pPr>
    <w:rPr>
      <w:rFonts w:asciiTheme="majorHAnsi" w:hAnsiTheme="majorHAnsi"/>
      <w:color w:val="292929" w:themeColor="accent3" w:themeShade="40"/>
      <w:spacing w:val="20"/>
      <w:sz w:val="26"/>
    </w:rPr>
  </w:style>
  <w:style w:type="character" w:customStyle="1" w:styleId="LogoChar">
    <w:name w:val="Logo Char"/>
    <w:basedOn w:val="DefaultParagraphFont"/>
    <w:link w:val="Logo"/>
    <w:uiPriority w:val="3"/>
    <w:rsid w:val="008A5634"/>
    <w:rPr>
      <w:rFonts w:asciiTheme="majorHAnsi" w:hAnsiTheme="majorHAnsi"/>
      <w:color w:val="292929" w:themeColor="accent3" w:themeShade="40"/>
      <w:spacing w:val="20"/>
      <w:sz w:val="26"/>
      <w:szCs w:val="24"/>
    </w:rPr>
  </w:style>
  <w:style w:type="paragraph" w:styleId="NoSpacing">
    <w:name w:val="No Spacing"/>
    <w:link w:val="NoSpacingChar"/>
    <w:uiPriority w:val="1"/>
    <w:qFormat/>
    <w:rsid w:val="00A86D8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86D80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76895"/>
    <w:rPr>
      <w:rFonts w:ascii="Times New Roman" w:eastAsiaTheme="majorEastAsia" w:hAnsi="Times New Roman" w:cs="Times New Roman"/>
      <w:b/>
      <w:bCs/>
      <w:color w:val="00206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71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71E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71EB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71EB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71EB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71E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71E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71E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odyText">
    <w:name w:val="Body Text"/>
    <w:basedOn w:val="Normal"/>
    <w:link w:val="BodyTextChar"/>
    <w:unhideWhenUsed/>
    <w:qFormat/>
    <w:rsid w:val="00C837A7"/>
    <w:pPr>
      <w:ind w:firstLine="720"/>
      <w:jc w:val="both"/>
    </w:pPr>
    <w:rPr>
      <w:color w:val="002060"/>
    </w:rPr>
  </w:style>
  <w:style w:type="character" w:customStyle="1" w:styleId="BodyTextChar">
    <w:name w:val="Body Text Char"/>
    <w:basedOn w:val="DefaultParagraphFont"/>
    <w:link w:val="BodyText"/>
    <w:rsid w:val="00C837A7"/>
    <w:rPr>
      <w:rFonts w:ascii="Times New Roman" w:hAnsi="Times New Roman" w:cs="Times New Roman"/>
      <w:color w:val="002060"/>
      <w:sz w:val="28"/>
      <w:szCs w:val="24"/>
    </w:rPr>
  </w:style>
  <w:style w:type="table" w:customStyle="1" w:styleId="GridTable4-Accent21">
    <w:name w:val="Grid Table 4 - Accent 21"/>
    <w:basedOn w:val="TableNormal"/>
    <w:uiPriority w:val="49"/>
    <w:rsid w:val="0030075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3007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27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7A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830B9"/>
    <w:pPr>
      <w:spacing w:before="100" w:beforeAutospacing="1" w:after="100" w:afterAutospacing="1" w:line="240" w:lineRule="auto"/>
    </w:pPr>
    <w:rPr>
      <w:rFonts w:eastAsia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8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9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9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9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1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hucdo18@gmail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trungphansg@gmail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rinhansg2020@gmail.com" TargetMode="External"/><Relationship Id="rId1" Type="http://schemas.openxmlformats.org/officeDocument/2006/relationships/hyperlink" Target="https://trinhansg.github.i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D186A-F72E-41D0-BC30-A40DD87F4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ng Phan</dc:creator>
  <cp:lastModifiedBy>Trung Phan</cp:lastModifiedBy>
  <cp:revision>3</cp:revision>
  <dcterms:created xsi:type="dcterms:W3CDTF">2021-01-19T10:10:00Z</dcterms:created>
  <dcterms:modified xsi:type="dcterms:W3CDTF">2021-01-19T10:17:00Z</dcterms:modified>
</cp:coreProperties>
</file>